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mil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as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Viale della Stazione, Brescia, BS, Italia Dese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Dese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8/03/200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366673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milia.pasini06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1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1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